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861.111111111111"/>
        <w:tblLook w:firstRow="1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1</w:t>
      </w:r>
    </w:p>
    <w:tbl>
      <w:tblPr>
        <w:tblStyle w:val="Table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758"/>
        <w:gridCol w:w="1263"/>
        <w:gridCol w:w="2359"/>
        <w:gridCol w:w="35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1"/>
      </w:pPr>
      <w:bookmarkStart w:id="24" w:name="reg3"/>
      <w:r>
        <w:t xml:space="preserve">reg3</w:t>
      </w:r>
      <w:bookmarkEnd w:id="2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5" w:name="reg4"/>
      <w:r>
        <w:t xml:space="preserve">reg4</w:t>
      </w:r>
      <w:bookmarkEnd w:id="2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/>
        </w:tc>
        <w:tc>
          <w:p/>
        </w:tc>
      </w:tr>
    </w:tbl>
    <w:p>
      <w:pPr>
        <w:pStyle w:val="Heading1"/>
      </w:pPr>
      <w:bookmarkStart w:id="26" w:name="reg5"/>
      <w:r>
        <w:t xml:space="preserve">reg5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  <w:tc>
          <w:p/>
        </w:tc>
      </w:tr>
    </w:tbl>
    <w:p>
      <w:pPr>
        <w:pStyle w:val="Heading1"/>
      </w:pPr>
      <w:bookmarkStart w:id="27" w:name="reg6"/>
      <w:r>
        <w:t xml:space="preserve">reg6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  <w:tc>
          <w:p/>
        </w:tc>
      </w:tr>
    </w:tbl>
    <w:p>
      <w:pPr>
        <w:pStyle w:val="Heading1"/>
      </w:pPr>
      <w:bookmarkStart w:id="28" w:name="reg7"/>
      <w:r>
        <w:t xml:space="preserve">reg7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99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1-01-18T20:37:37Z</dcterms:created>
  <dcterms:modified xsi:type="dcterms:W3CDTF">2021-01-18T20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